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3B4F636B" w:rsidR="00D97C5E" w:rsidRPr="00340BB0" w:rsidRDefault="001E1434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Microprocessor Systems</w:t>
      </w:r>
      <w:r w:rsidR="00860394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</w:t>
      </w:r>
      <w:r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22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0FCA1010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</w:p>
    <w:p w14:paraId="2EE37887" w14:textId="0DFCD6EF" w:rsidR="005C2AC1" w:rsidRPr="00E67710" w:rsidRDefault="00C84114" w:rsidP="00382691">
      <w:pPr>
        <w:jc w:val="center"/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&lt;&gt;</w:t>
      </w:r>
      <w:r w:rsidR="00382691"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br/>
      </w: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0F8A8A8C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5F715DF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 xml:space="preserve">Submitted </w:t>
            </w:r>
            <w:r w:rsidR="00C44B6D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to</w:t>
            </w: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:</w:t>
            </w:r>
          </w:p>
        </w:tc>
        <w:tc>
          <w:tcPr>
            <w:tcW w:w="2945" w:type="dxa"/>
            <w:vAlign w:val="center"/>
          </w:tcPr>
          <w:p w14:paraId="03848FBA" w14:textId="5363B81D" w:rsidR="00D155CF" w:rsidRPr="00CF1599" w:rsidRDefault="00F147AF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 xml:space="preserve">Dr. </w:t>
            </w:r>
            <w:proofErr w:type="spellStart"/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Arbab</w:t>
            </w:r>
            <w:proofErr w:type="spellEnd"/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 xml:space="preserve"> Latif</w:t>
            </w:r>
          </w:p>
        </w:tc>
      </w:tr>
      <w:tr w:rsidR="00C44B6D" w:rsidRPr="00D155CF" w14:paraId="7C7735E1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555F197" w14:textId="3091E6D4" w:rsidR="00C44B6D" w:rsidRPr="00A13126" w:rsidRDefault="00C44B6D" w:rsidP="00C44B6D">
            <w:pPr>
              <w:jc w:val="center"/>
              <w:rPr>
                <w:rFonts w:ascii="Bahnschrift SemiBold" w:hAnsi="Bahnschrift SemiBold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5D22006D" w14:textId="68511A6C" w:rsidR="00C44B6D" w:rsidRPr="00CF1599" w:rsidRDefault="00C44B6D" w:rsidP="00C44B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CF1599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3F6A5335" w:rsidR="00D155CF" w:rsidRPr="00A13126" w:rsidRDefault="00BF4690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4</w:t>
            </w:r>
            <w:r w:rsidRPr="00BF4690">
              <w:rPr>
                <w:rFonts w:ascii="Bahnschrift Light" w:hAnsi="Bahnschrift Light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D155CF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76569A7D" w:rsidR="00D155CF" w:rsidRPr="00A13126" w:rsidRDefault="00292A17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01</w:t>
            </w:r>
            <w:r w:rsidR="00BF4690">
              <w:rPr>
                <w:rFonts w:ascii="Bahnschrift Light" w:hAnsi="Bahnschrift Light"/>
                <w:sz w:val="28"/>
                <w:szCs w:val="28"/>
              </w:rPr>
              <w:t>/0</w:t>
            </w:r>
            <w:r>
              <w:rPr>
                <w:rFonts w:ascii="Bahnschrift Light" w:hAnsi="Bahnschrift Light"/>
                <w:sz w:val="28"/>
                <w:szCs w:val="28"/>
              </w:rPr>
              <w:t>3</w:t>
            </w:r>
            <w:r w:rsidR="00BF4690">
              <w:rPr>
                <w:rFonts w:ascii="Bahnschrift Light" w:hAnsi="Bahnschrift Light"/>
                <w:sz w:val="28"/>
                <w:szCs w:val="28"/>
              </w:rPr>
              <w:t>/2022</w:t>
            </w:r>
          </w:p>
        </w:tc>
      </w:tr>
      <w:tr w:rsidR="00D155CF" w:rsidRPr="00D155CF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5B7D3677" w14:textId="37CE587B" w:rsidR="00FF0269" w:rsidRDefault="00FF0269" w:rsidP="000F2E3B"/>
    <w:p w14:paraId="02252F5E" w14:textId="77777777" w:rsidR="00C84114" w:rsidRDefault="00C84114" w:rsidP="000F2E3B"/>
    <w:p w14:paraId="25B6594B" w14:textId="77777777" w:rsidR="00064834" w:rsidRDefault="00064834" w:rsidP="00B12501">
      <w:pPr>
        <w:spacing w:after="0"/>
        <w:jc w:val="center"/>
        <w:rPr>
          <w:rFonts w:ascii="Bahnschrift" w:hAnsi="Bahnschrift"/>
          <w:b/>
          <w:bCs/>
          <w:sz w:val="48"/>
          <w:szCs w:val="48"/>
        </w:rPr>
      </w:pPr>
    </w:p>
    <w:p w14:paraId="12A432B3" w14:textId="2AFF7849" w:rsidR="0034350F" w:rsidRDefault="00B221DE" w:rsidP="00B12501">
      <w:pPr>
        <w:spacing w:after="0"/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5CDA8527" w14:textId="77777777" w:rsidR="00B12501" w:rsidRPr="00B12501" w:rsidRDefault="00B12501" w:rsidP="00D27E96">
      <w:pPr>
        <w:spacing w:after="0"/>
        <w:jc w:val="center"/>
        <w:rPr>
          <w:rFonts w:ascii="Bahnschrift" w:hAnsi="Bahnschrift"/>
          <w:b/>
          <w:bCs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49"/>
        <w:gridCol w:w="2878"/>
      </w:tblGrid>
      <w:tr w:rsidR="00050FE6" w14:paraId="0FE1D7DB" w14:textId="77777777" w:rsidTr="0048039B">
        <w:trPr>
          <w:trHeight w:val="744"/>
        </w:trPr>
        <w:tc>
          <w:tcPr>
            <w:tcW w:w="6149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878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050FE6" w14:paraId="06F2384C" w14:textId="77777777" w:rsidTr="0048039B">
        <w:trPr>
          <w:trHeight w:val="716"/>
        </w:trPr>
        <w:tc>
          <w:tcPr>
            <w:tcW w:w="6149" w:type="dxa"/>
            <w:vAlign w:val="center"/>
          </w:tcPr>
          <w:p w14:paraId="6622B3AA" w14:textId="14322425" w:rsidR="00050FE6" w:rsidRPr="00483901" w:rsidRDefault="00050FE6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5C53690E" w14:textId="34203CB2" w:rsidR="00050FE6" w:rsidRPr="008D1F0E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050FE6" w14:paraId="00B732D4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156678E7" w14:textId="6B0A31DE" w:rsidR="00050FE6" w:rsidRPr="00861797" w:rsidRDefault="00050FE6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1738FFBA" w14:textId="6D763633" w:rsidR="00050FE6" w:rsidRPr="008D1F0E" w:rsidRDefault="00050FE6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8039B" w14:paraId="56BA4D2B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08C20029" w14:textId="78CEAF1D" w:rsidR="0048039B" w:rsidRDefault="0048039B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158CD454" w14:textId="01280EDC" w:rsidR="0048039B" w:rsidRPr="008D1F0E" w:rsidRDefault="0048039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8039B" w14:paraId="286A4E14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41F2E153" w14:textId="02EFD22E" w:rsidR="0048039B" w:rsidRDefault="0048039B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1DBAF589" w14:textId="2C20D749" w:rsidR="0048039B" w:rsidRPr="008D1F0E" w:rsidRDefault="0048039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8039B" w14:paraId="0D44915A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695B8DD1" w14:textId="65BEAA19" w:rsidR="0048039B" w:rsidRDefault="0048039B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785C7013" w14:textId="455EED33" w:rsidR="0048039B" w:rsidRPr="008D1F0E" w:rsidRDefault="0048039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8039B" w14:paraId="088F62ED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56762558" w14:textId="6791ACA4" w:rsidR="0048039B" w:rsidRDefault="0048039B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0D837E42" w14:textId="5E90797E" w:rsidR="0048039B" w:rsidRPr="008D1F0E" w:rsidRDefault="0048039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8039B" w14:paraId="4A40B417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703E54CE" w14:textId="382B34F0" w:rsidR="0048039B" w:rsidRDefault="0048039B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224849B7" w14:textId="5A98EF8F" w:rsidR="0048039B" w:rsidRPr="008D1F0E" w:rsidRDefault="0048039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8039B" w14:paraId="78B08F05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7E544163" w14:textId="07281352" w:rsidR="0048039B" w:rsidRDefault="0048039B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015D7079" w14:textId="6C9ABBEB" w:rsidR="0048039B" w:rsidRPr="008D1F0E" w:rsidRDefault="0048039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8039B" w14:paraId="5D5BD12E" w14:textId="77777777" w:rsidTr="0048039B">
        <w:trPr>
          <w:trHeight w:val="363"/>
        </w:trPr>
        <w:tc>
          <w:tcPr>
            <w:tcW w:w="6149" w:type="dxa"/>
            <w:vAlign w:val="center"/>
          </w:tcPr>
          <w:p w14:paraId="20D1BF55" w14:textId="0AD7CF23" w:rsidR="0048039B" w:rsidRDefault="0048039B" w:rsidP="0001621E">
            <w:pPr>
              <w:pStyle w:val="ListParagraph"/>
              <w:numPr>
                <w:ilvl w:val="0"/>
                <w:numId w:val="8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29A5EC02" w14:textId="2779E876" w:rsidR="0048039B" w:rsidRPr="008D1F0E" w:rsidRDefault="0048039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8039B" w14:paraId="51A4AC8D" w14:textId="77777777" w:rsidTr="00402A74">
        <w:trPr>
          <w:trHeight w:val="890"/>
        </w:trPr>
        <w:tc>
          <w:tcPr>
            <w:tcW w:w="6149" w:type="dxa"/>
            <w:vAlign w:val="center"/>
          </w:tcPr>
          <w:p w14:paraId="226B290C" w14:textId="394D81B8" w:rsidR="0048039B" w:rsidRDefault="0048039B" w:rsidP="0048039B"/>
        </w:tc>
        <w:tc>
          <w:tcPr>
            <w:tcW w:w="2878" w:type="dxa"/>
            <w:vAlign w:val="center"/>
          </w:tcPr>
          <w:p w14:paraId="04126B22" w14:textId="77777777" w:rsidR="0048039B" w:rsidRPr="008D1F0E" w:rsidRDefault="0048039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02A74" w14:paraId="2AFA689C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37AB206B" w14:textId="22B46B21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3B078808" w14:textId="6796E3F7" w:rsidR="00402A74" w:rsidRPr="00402A74" w:rsidRDefault="00402A74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02A74" w14:paraId="33EED186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4180F956" w14:textId="5705B6E4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0BEA3B3A" w14:textId="7E7E86C9" w:rsidR="00402A74" w:rsidRPr="00402A74" w:rsidRDefault="00402A74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02A74" w14:paraId="152AC890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04FDFDB5" w14:textId="4E786015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1EFAC380" w14:textId="11463BFF" w:rsidR="00402A74" w:rsidRPr="00402A74" w:rsidRDefault="00402A74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02A74" w14:paraId="247BF2DE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1CFF47A1" w14:textId="69546579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086BA3EA" w14:textId="7B0AD32D" w:rsidR="00402A74" w:rsidRPr="00402A74" w:rsidRDefault="00402A74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02A74" w14:paraId="2F32D970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18C7422F" w14:textId="6F03B76E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2F42C2AB" w14:textId="65C5C42C" w:rsidR="00402A74" w:rsidRPr="00402A74" w:rsidRDefault="00402A74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02A74" w14:paraId="690484B4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4C8D562A" w14:textId="432EBAEC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652F7767" w14:textId="7CA0E2EE" w:rsidR="00402A74" w:rsidRPr="00402A74" w:rsidRDefault="00402A74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402A74" w14:paraId="27D07B3E" w14:textId="77777777" w:rsidTr="00402A74">
        <w:trPr>
          <w:trHeight w:val="363"/>
        </w:trPr>
        <w:tc>
          <w:tcPr>
            <w:tcW w:w="6149" w:type="dxa"/>
            <w:vAlign w:val="center"/>
          </w:tcPr>
          <w:p w14:paraId="65504C7B" w14:textId="29D59270" w:rsidR="00402A74" w:rsidRPr="00402A74" w:rsidRDefault="00402A74" w:rsidP="00402A74">
            <w:pPr>
              <w:pStyle w:val="ListParagraph"/>
              <w:numPr>
                <w:ilvl w:val="0"/>
                <w:numId w:val="11"/>
              </w:numPr>
              <w:rPr>
                <w:rFonts w:ascii="Bahnschrift Light" w:hAnsi="Bahnschrift Light"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54930916" w14:textId="72C5D050" w:rsidR="00402A74" w:rsidRPr="00402A74" w:rsidRDefault="00402A74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  <w:tr w:rsidR="00343195" w14:paraId="1C98FA13" w14:textId="77777777" w:rsidTr="0048039B">
        <w:trPr>
          <w:trHeight w:val="772"/>
        </w:trPr>
        <w:tc>
          <w:tcPr>
            <w:tcW w:w="6149" w:type="dxa"/>
            <w:vAlign w:val="center"/>
          </w:tcPr>
          <w:p w14:paraId="2A4D7373" w14:textId="77777777" w:rsidR="00343195" w:rsidRDefault="00343195" w:rsidP="00343195"/>
        </w:tc>
        <w:tc>
          <w:tcPr>
            <w:tcW w:w="2878" w:type="dxa"/>
            <w:vAlign w:val="center"/>
          </w:tcPr>
          <w:p w14:paraId="7852D3EC" w14:textId="77777777" w:rsidR="00343195" w:rsidRPr="00861797" w:rsidRDefault="00343195" w:rsidP="008D0308"/>
        </w:tc>
      </w:tr>
    </w:tbl>
    <w:p w14:paraId="1DA11C72" w14:textId="77777777" w:rsidR="00343195" w:rsidRPr="00E67710" w:rsidRDefault="00343195" w:rsidP="00343195">
      <w:pPr>
        <w:rPr>
          <w:shd w:val="clear" w:color="auto" w:fill="FFFFFF"/>
        </w:rPr>
      </w:pPr>
    </w:p>
    <w:sectPr w:rsidR="00343195" w:rsidRPr="00E67710" w:rsidSect="00FF0269">
      <w:pgSz w:w="11907" w:h="16840" w:code="9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DD3FE" w14:textId="77777777" w:rsidR="00CE0642" w:rsidRDefault="00CE0642" w:rsidP="00A03E63">
      <w:pPr>
        <w:spacing w:after="0" w:line="240" w:lineRule="auto"/>
      </w:pPr>
      <w:r>
        <w:separator/>
      </w:r>
    </w:p>
  </w:endnote>
  <w:endnote w:type="continuationSeparator" w:id="0">
    <w:p w14:paraId="19AC2C29" w14:textId="77777777" w:rsidR="00CE0642" w:rsidRDefault="00CE0642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2BE480" w14:textId="77777777" w:rsidR="00CE0642" w:rsidRDefault="00CE0642" w:rsidP="00A03E63">
      <w:pPr>
        <w:spacing w:after="0" w:line="240" w:lineRule="auto"/>
      </w:pPr>
      <w:r>
        <w:separator/>
      </w:r>
    </w:p>
  </w:footnote>
  <w:footnote w:type="continuationSeparator" w:id="0">
    <w:p w14:paraId="418566F2" w14:textId="77777777" w:rsidR="00CE0642" w:rsidRDefault="00CE0642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8B099D"/>
    <w:multiLevelType w:val="hybridMultilevel"/>
    <w:tmpl w:val="DED05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564549F"/>
    <w:multiLevelType w:val="hybridMultilevel"/>
    <w:tmpl w:val="453ED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8"/>
  </w:num>
  <w:num w:numId="5">
    <w:abstractNumId w:val="4"/>
  </w:num>
  <w:num w:numId="6">
    <w:abstractNumId w:val="2"/>
  </w:num>
  <w:num w:numId="7">
    <w:abstractNumId w:val="5"/>
  </w:num>
  <w:num w:numId="8">
    <w:abstractNumId w:val="6"/>
  </w:num>
  <w:num w:numId="9">
    <w:abstractNumId w:val="1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4396"/>
    <w:rsid w:val="00050FE6"/>
    <w:rsid w:val="00060BCF"/>
    <w:rsid w:val="00064834"/>
    <w:rsid w:val="000766BE"/>
    <w:rsid w:val="000A1CC8"/>
    <w:rsid w:val="000B0D42"/>
    <w:rsid w:val="000B5AAF"/>
    <w:rsid w:val="000D54A6"/>
    <w:rsid w:val="000D6CE1"/>
    <w:rsid w:val="000F2E3B"/>
    <w:rsid w:val="001114DE"/>
    <w:rsid w:val="0012019B"/>
    <w:rsid w:val="001240E1"/>
    <w:rsid w:val="001322B7"/>
    <w:rsid w:val="00173211"/>
    <w:rsid w:val="00194E74"/>
    <w:rsid w:val="001A676B"/>
    <w:rsid w:val="001A6F3B"/>
    <w:rsid w:val="001B088F"/>
    <w:rsid w:val="001B3368"/>
    <w:rsid w:val="001E1434"/>
    <w:rsid w:val="001E2E93"/>
    <w:rsid w:val="001E3A15"/>
    <w:rsid w:val="00202614"/>
    <w:rsid w:val="00226B75"/>
    <w:rsid w:val="002275A6"/>
    <w:rsid w:val="0023164B"/>
    <w:rsid w:val="00244D4E"/>
    <w:rsid w:val="00282508"/>
    <w:rsid w:val="00292A17"/>
    <w:rsid w:val="002C4954"/>
    <w:rsid w:val="002D2A36"/>
    <w:rsid w:val="003036AF"/>
    <w:rsid w:val="00320433"/>
    <w:rsid w:val="00340BB0"/>
    <w:rsid w:val="00343195"/>
    <w:rsid w:val="0034350F"/>
    <w:rsid w:val="00360FA9"/>
    <w:rsid w:val="00382691"/>
    <w:rsid w:val="003C20A7"/>
    <w:rsid w:val="003C2E96"/>
    <w:rsid w:val="003E6ED7"/>
    <w:rsid w:val="003F1AA2"/>
    <w:rsid w:val="00402A74"/>
    <w:rsid w:val="00464745"/>
    <w:rsid w:val="0048039B"/>
    <w:rsid w:val="00483901"/>
    <w:rsid w:val="00493D15"/>
    <w:rsid w:val="00494A55"/>
    <w:rsid w:val="004F0850"/>
    <w:rsid w:val="004F1936"/>
    <w:rsid w:val="004F795E"/>
    <w:rsid w:val="005136DB"/>
    <w:rsid w:val="00524582"/>
    <w:rsid w:val="00527424"/>
    <w:rsid w:val="005543CB"/>
    <w:rsid w:val="005614FC"/>
    <w:rsid w:val="005C0FF6"/>
    <w:rsid w:val="005C2AC1"/>
    <w:rsid w:val="005E441B"/>
    <w:rsid w:val="005F4463"/>
    <w:rsid w:val="005F6EEF"/>
    <w:rsid w:val="00630E9A"/>
    <w:rsid w:val="006615A1"/>
    <w:rsid w:val="00690E87"/>
    <w:rsid w:val="00692D33"/>
    <w:rsid w:val="006C10B0"/>
    <w:rsid w:val="006C3CD0"/>
    <w:rsid w:val="006E3341"/>
    <w:rsid w:val="006E4BA1"/>
    <w:rsid w:val="0070360A"/>
    <w:rsid w:val="00715A7C"/>
    <w:rsid w:val="007271DF"/>
    <w:rsid w:val="00734DD6"/>
    <w:rsid w:val="00741F37"/>
    <w:rsid w:val="00791CE4"/>
    <w:rsid w:val="00792413"/>
    <w:rsid w:val="007A48BE"/>
    <w:rsid w:val="007B6BF4"/>
    <w:rsid w:val="0080149A"/>
    <w:rsid w:val="00810102"/>
    <w:rsid w:val="008334C3"/>
    <w:rsid w:val="008511C6"/>
    <w:rsid w:val="00855D5B"/>
    <w:rsid w:val="00860394"/>
    <w:rsid w:val="00861797"/>
    <w:rsid w:val="008D0308"/>
    <w:rsid w:val="008D0E96"/>
    <w:rsid w:val="008D1F0E"/>
    <w:rsid w:val="00907D99"/>
    <w:rsid w:val="00912BF9"/>
    <w:rsid w:val="00944EF8"/>
    <w:rsid w:val="00951781"/>
    <w:rsid w:val="00957F5E"/>
    <w:rsid w:val="009779A9"/>
    <w:rsid w:val="009A005F"/>
    <w:rsid w:val="009A05F3"/>
    <w:rsid w:val="009D5616"/>
    <w:rsid w:val="009E0EA6"/>
    <w:rsid w:val="00A03E63"/>
    <w:rsid w:val="00A13126"/>
    <w:rsid w:val="00A2760D"/>
    <w:rsid w:val="00A31D14"/>
    <w:rsid w:val="00A92C56"/>
    <w:rsid w:val="00A93653"/>
    <w:rsid w:val="00B12501"/>
    <w:rsid w:val="00B14814"/>
    <w:rsid w:val="00B221DE"/>
    <w:rsid w:val="00B25151"/>
    <w:rsid w:val="00B51082"/>
    <w:rsid w:val="00B6382B"/>
    <w:rsid w:val="00B64DB2"/>
    <w:rsid w:val="00B65EDD"/>
    <w:rsid w:val="00B76A6E"/>
    <w:rsid w:val="00B86EA8"/>
    <w:rsid w:val="00B877AF"/>
    <w:rsid w:val="00B92391"/>
    <w:rsid w:val="00BB4971"/>
    <w:rsid w:val="00BD0627"/>
    <w:rsid w:val="00BD4ABE"/>
    <w:rsid w:val="00BE1B67"/>
    <w:rsid w:val="00BF4690"/>
    <w:rsid w:val="00C23EA8"/>
    <w:rsid w:val="00C44819"/>
    <w:rsid w:val="00C44B6D"/>
    <w:rsid w:val="00C50654"/>
    <w:rsid w:val="00C74ED4"/>
    <w:rsid w:val="00C84114"/>
    <w:rsid w:val="00CA4F40"/>
    <w:rsid w:val="00CC1FF0"/>
    <w:rsid w:val="00CC21A2"/>
    <w:rsid w:val="00CD37E0"/>
    <w:rsid w:val="00CE0642"/>
    <w:rsid w:val="00CE5139"/>
    <w:rsid w:val="00CF1599"/>
    <w:rsid w:val="00D155CF"/>
    <w:rsid w:val="00D221F6"/>
    <w:rsid w:val="00D27E96"/>
    <w:rsid w:val="00D525B7"/>
    <w:rsid w:val="00D6191F"/>
    <w:rsid w:val="00D755E3"/>
    <w:rsid w:val="00D938A8"/>
    <w:rsid w:val="00D97C5E"/>
    <w:rsid w:val="00DA0490"/>
    <w:rsid w:val="00DA08FB"/>
    <w:rsid w:val="00DB5B53"/>
    <w:rsid w:val="00DE5344"/>
    <w:rsid w:val="00E07E53"/>
    <w:rsid w:val="00E4287B"/>
    <w:rsid w:val="00E67710"/>
    <w:rsid w:val="00E967A8"/>
    <w:rsid w:val="00EA71DD"/>
    <w:rsid w:val="00EB022B"/>
    <w:rsid w:val="00EB0932"/>
    <w:rsid w:val="00EB4F71"/>
    <w:rsid w:val="00EC004D"/>
    <w:rsid w:val="00EC4C9F"/>
    <w:rsid w:val="00EE5F79"/>
    <w:rsid w:val="00F147AF"/>
    <w:rsid w:val="00F14F6D"/>
    <w:rsid w:val="00F25596"/>
    <w:rsid w:val="00F52E57"/>
    <w:rsid w:val="00F61A1E"/>
    <w:rsid w:val="00F64BAF"/>
    <w:rsid w:val="00F6564F"/>
    <w:rsid w:val="00F760F4"/>
    <w:rsid w:val="00FA3105"/>
    <w:rsid w:val="00FC4081"/>
    <w:rsid w:val="00FD6A53"/>
    <w:rsid w:val="00FE78CA"/>
    <w:rsid w:val="00FF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2</Pages>
  <Words>47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209</cp:revision>
  <dcterms:created xsi:type="dcterms:W3CDTF">2020-10-24T13:04:00Z</dcterms:created>
  <dcterms:modified xsi:type="dcterms:W3CDTF">2022-02-27T06:52:00Z</dcterms:modified>
</cp:coreProperties>
</file>